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29d8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858a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e3b197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2:44:42Z</dcterms:created>
  <dcterms:modified xsi:type="dcterms:W3CDTF">2022-05-07T12:44:42Z</dcterms:modified>
</cp:coreProperties>
</file>